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7709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Zern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ta Bos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